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1D7C39C1B8B0C418611E891EFC7D9C8" ma:contentTypeVersion="1" ma:contentTypeDescription="Yeni belge oluşturun." ma:contentTypeScope="" ma:versionID="dd70362889595b65c45d08ebcd297b0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b20ab34a7c2ca5bb6fa0458d1241f1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44FD5DE-1FF7-4A86-8CA6-32E0E5D9BBCD}"/>
</file>

<file path=customXml/itemProps2.xml><?xml version="1.0" encoding="utf-8"?>
<ds:datastoreItem xmlns:ds="http://schemas.openxmlformats.org/officeDocument/2006/customXml" ds:itemID="{49C989A0-C493-4BB6-97D1-BF671006E881}"/>
</file>

<file path=customXml/itemProps3.xml><?xml version="1.0" encoding="utf-8"?>
<ds:datastoreItem xmlns:ds="http://schemas.openxmlformats.org/officeDocument/2006/customXml" ds:itemID="{DD58C332-5BB8-497B-A58B-7681E441BA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D7C39C1B8B0C418611E891EFC7D9C8</vt:lpwstr>
  </property>
</Properties>
</file>